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227"/>
        <w:gridCol w:w="5127"/>
      </w:tblGrid>
      <w:tr w:rsidR="00CE26E7" w:rsidRPr="003A0316" w14:paraId="4D061350" w14:textId="77777777" w:rsidTr="00CE26E7">
        <w:trPr>
          <w:jc w:val="center"/>
        </w:trPr>
        <w:tc>
          <w:tcPr>
            <w:tcW w:w="4227" w:type="dxa"/>
            <w:shd w:val="clear" w:color="auto" w:fill="auto"/>
            <w:vAlign w:val="center"/>
          </w:tcPr>
          <w:p w14:paraId="1D953954" w14:textId="42E096E2" w:rsidR="00CE26E7" w:rsidRPr="003A0316" w:rsidRDefault="00CE26E7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bookmarkStart w:id="0" w:name="_Hlk60599810"/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5127" w:type="dxa"/>
            <w:shd w:val="clear" w:color="auto" w:fill="auto"/>
            <w:vAlign w:val="center"/>
          </w:tcPr>
          <w:p w14:paraId="3AEA63DE" w14:textId="40F9D2B1" w:rsidR="00CE26E7" w:rsidRPr="003A0316" w:rsidRDefault="00CE26E7" w:rsidP="00CE26E7">
            <w:pPr>
              <w:bidi/>
              <w:spacing w:before="60" w:after="60"/>
              <w:rPr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برنامج:</w:t>
            </w:r>
          </w:p>
        </w:tc>
      </w:tr>
      <w:bookmarkEnd w:id="0"/>
    </w:tbl>
    <w:p w14:paraId="235D2F18" w14:textId="77777777" w:rsidR="00C17146" w:rsidRDefault="00C17146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480"/>
        <w:gridCol w:w="1890"/>
        <w:gridCol w:w="990"/>
      </w:tblGrid>
      <w:tr w:rsidR="00C17146" w:rsidRPr="004D4AAF" w14:paraId="361FC115" w14:textId="77777777" w:rsidTr="00C17146">
        <w:trPr>
          <w:trHeight w:val="288"/>
          <w:jc w:val="center"/>
        </w:trPr>
        <w:tc>
          <w:tcPr>
            <w:tcW w:w="6480" w:type="dxa"/>
            <w:shd w:val="clear" w:color="auto" w:fill="A8D08D" w:themeFill="accent6" w:themeFillTint="99"/>
            <w:vAlign w:val="center"/>
          </w:tcPr>
          <w:p w14:paraId="67E3459A" w14:textId="4E388281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Pr="005773F1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</w:rPr>
              <w:t>PLOs</w:t>
            </w:r>
          </w:p>
        </w:tc>
        <w:tc>
          <w:tcPr>
            <w:tcW w:w="1890" w:type="dxa"/>
            <w:shd w:val="clear" w:color="auto" w:fill="A8D08D" w:themeFill="accent6" w:themeFillTint="99"/>
            <w:vAlign w:val="center"/>
          </w:tcPr>
          <w:p w14:paraId="14F21D5C" w14:textId="77777777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4776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طار الوطني للمؤهلات</w:t>
            </w:r>
          </w:p>
        </w:tc>
        <w:tc>
          <w:tcPr>
            <w:tcW w:w="990" w:type="dxa"/>
            <w:shd w:val="clear" w:color="auto" w:fill="A8D08D" w:themeFill="accent6" w:themeFillTint="99"/>
            <w:vAlign w:val="center"/>
          </w:tcPr>
          <w:p w14:paraId="275D01EE" w14:textId="77777777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C17146" w:rsidRPr="004D4AAF" w14:paraId="09FA58C4" w14:textId="77777777" w:rsidTr="00C17146">
        <w:trPr>
          <w:trHeight w:val="278"/>
          <w:jc w:val="center"/>
        </w:trPr>
        <w:tc>
          <w:tcPr>
            <w:tcW w:w="6480" w:type="dxa"/>
            <w:vAlign w:val="center"/>
          </w:tcPr>
          <w:p w14:paraId="7B3F1040" w14:textId="07BFE0B5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1890" w:type="dxa"/>
            <w:vAlign w:val="center"/>
          </w:tcPr>
          <w:p w14:paraId="3D5F6E59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111912FE" w14:textId="143FE104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</w:tr>
      <w:tr w:rsidR="00C17146" w:rsidRPr="004D4AAF" w14:paraId="6151B3B0" w14:textId="77777777" w:rsidTr="00C17146">
        <w:trPr>
          <w:trHeight w:val="288"/>
          <w:jc w:val="center"/>
        </w:trPr>
        <w:tc>
          <w:tcPr>
            <w:tcW w:w="6480" w:type="dxa"/>
            <w:vAlign w:val="center"/>
          </w:tcPr>
          <w:p w14:paraId="642C1D69" w14:textId="671C29F0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0B71268E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0EE0CE29" w14:textId="71A80E59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</w:tr>
      <w:tr w:rsidR="00C17146" w:rsidRPr="004D4AAF" w14:paraId="2B279E75" w14:textId="77777777" w:rsidTr="00C17146">
        <w:trPr>
          <w:trHeight w:val="288"/>
          <w:jc w:val="center"/>
        </w:trPr>
        <w:tc>
          <w:tcPr>
            <w:tcW w:w="6480" w:type="dxa"/>
            <w:vAlign w:val="center"/>
          </w:tcPr>
          <w:p w14:paraId="16675B01" w14:textId="3E81C024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161AF6B4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237719DB" w14:textId="573B5980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</w:tr>
      <w:tr w:rsidR="00C17146" w:rsidRPr="004D4AAF" w14:paraId="6F5451E3" w14:textId="77777777" w:rsidTr="00C17146">
        <w:trPr>
          <w:trHeight w:val="288"/>
          <w:jc w:val="center"/>
        </w:trPr>
        <w:tc>
          <w:tcPr>
            <w:tcW w:w="6480" w:type="dxa"/>
            <w:vAlign w:val="center"/>
          </w:tcPr>
          <w:p w14:paraId="29F6B550" w14:textId="12B50AC2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78968A7C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424BC1BD" w14:textId="1AE5765E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</w:tr>
      <w:tr w:rsidR="00C17146" w:rsidRPr="004D4AAF" w14:paraId="20A1DD4F" w14:textId="77777777" w:rsidTr="00C17146">
        <w:trPr>
          <w:trHeight w:val="288"/>
          <w:jc w:val="center"/>
        </w:trPr>
        <w:tc>
          <w:tcPr>
            <w:tcW w:w="6480" w:type="dxa"/>
            <w:vAlign w:val="center"/>
          </w:tcPr>
          <w:p w14:paraId="10D676B1" w14:textId="466A7A9C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0E941648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6227818D" w14:textId="6FFAB914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</w:tr>
      <w:tr w:rsidR="00C17146" w:rsidRPr="004D4AAF" w14:paraId="3C61E776" w14:textId="77777777" w:rsidTr="00C17146">
        <w:trPr>
          <w:trHeight w:val="288"/>
          <w:jc w:val="center"/>
        </w:trPr>
        <w:tc>
          <w:tcPr>
            <w:tcW w:w="6480" w:type="dxa"/>
            <w:vAlign w:val="center"/>
          </w:tcPr>
          <w:p w14:paraId="7CB3E66E" w14:textId="7DEE8D1B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1C9BF5C9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2630E22F" w14:textId="009B38AB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</w:tr>
      <w:tr w:rsidR="00C17146" w:rsidRPr="004D4AAF" w14:paraId="017E3F3F" w14:textId="77777777" w:rsidTr="00C17146">
        <w:trPr>
          <w:trHeight w:val="288"/>
          <w:jc w:val="center"/>
        </w:trPr>
        <w:tc>
          <w:tcPr>
            <w:tcW w:w="6480" w:type="dxa"/>
            <w:vAlign w:val="center"/>
          </w:tcPr>
          <w:p w14:paraId="12F97129" w14:textId="43A84E3A" w:rsidR="00C17146" w:rsidRPr="008E796E" w:rsidRDefault="00C17146" w:rsidP="00B53C75">
            <w:pPr>
              <w:bidi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0676FCD4" w14:textId="77777777" w:rsidR="00C17146" w:rsidRPr="00605711" w:rsidRDefault="00C17146" w:rsidP="00B53C7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990" w:type="dxa"/>
            <w:vAlign w:val="center"/>
          </w:tcPr>
          <w:p w14:paraId="1DCDF6B5" w14:textId="5DD9AA19" w:rsidR="00C17146" w:rsidRPr="00605711" w:rsidRDefault="00C17146" w:rsidP="00C17146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</w:tr>
    </w:tbl>
    <w:p w14:paraId="76220C6D" w14:textId="1C362B8C" w:rsidR="00B7460E" w:rsidRPr="00BD2207" w:rsidRDefault="00B931F0" w:rsidP="00CE26E7">
      <w:pPr>
        <w:bidi/>
        <w:spacing w:before="240" w:after="120" w:line="240" w:lineRule="auto"/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</w:pP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ملاحظة</w:t>
      </w:r>
      <w:r w:rsidR="00CE26E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(1)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: يجب ان تتضمن نتاجات التعلم للبرنامج 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lang w:bidi="ar-JO"/>
        </w:rPr>
        <w:t>PLOs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المجالات</w:t>
      </w:r>
      <w:r w:rsidR="00F14663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 xml:space="preserve"> والمهارات العامة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التالية</w:t>
      </w:r>
      <w:r w:rsidR="00091737" w:rsidRPr="00BD2207">
        <w:rPr>
          <w:rFonts w:ascii="Simplified Arabic" w:hAnsi="Simplified Arabic" w:cs="Simplified Arabic"/>
          <w:b/>
          <w:bCs/>
          <w:sz w:val="24"/>
          <w:szCs w:val="24"/>
          <w:lang w:bidi="ar-JO"/>
        </w:rPr>
        <w:t>:</w:t>
      </w:r>
    </w:p>
    <w:p w14:paraId="623BED95" w14:textId="6D65A8BA" w:rsidR="00B931F0" w:rsidRPr="00BD2207" w:rsidRDefault="00B931F0" w:rsidP="00BD2207">
      <w:pPr>
        <w:pStyle w:val="ListParagraph"/>
        <w:numPr>
          <w:ilvl w:val="0"/>
          <w:numId w:val="1"/>
        </w:numPr>
        <w:bidi/>
        <w:spacing w:after="0" w:line="240" w:lineRule="auto"/>
        <w:contextualSpacing w:val="0"/>
        <w:rPr>
          <w:rFonts w:ascii="Simplified Arabic" w:hAnsi="Simplified Arabic" w:cs="Simplified Arabic"/>
          <w:sz w:val="24"/>
          <w:szCs w:val="24"/>
          <w:lang w:bidi="ar-JO"/>
        </w:rPr>
      </w:pP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المجال المعرفي</w:t>
      </w:r>
      <w:r w:rsidR="00B47766"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 xml:space="preserve"> </w:t>
      </w:r>
      <w:r w:rsidR="006012D3" w:rsidRPr="00BD2207">
        <w:rPr>
          <w:rFonts w:ascii="Simplified Arabic" w:hAnsi="Simplified Arabic" w:cs="Simplified Arabic"/>
          <w:sz w:val="24"/>
          <w:szCs w:val="24"/>
          <w:lang w:bidi="ar-JO"/>
        </w:rPr>
        <w:t>(Cognitive Domain)</w:t>
      </w:r>
    </w:p>
    <w:p w14:paraId="7B7E9B8A" w14:textId="37820897" w:rsidR="00B931F0" w:rsidRPr="00BD2207" w:rsidRDefault="00B931F0" w:rsidP="00BD2207">
      <w:pPr>
        <w:pStyle w:val="ListParagraph"/>
        <w:numPr>
          <w:ilvl w:val="0"/>
          <w:numId w:val="1"/>
        </w:numPr>
        <w:bidi/>
        <w:spacing w:after="0" w:line="240" w:lineRule="auto"/>
        <w:contextualSpacing w:val="0"/>
        <w:rPr>
          <w:rFonts w:ascii="Simplified Arabic" w:hAnsi="Simplified Arabic" w:cs="Simplified Arabic"/>
          <w:sz w:val="24"/>
          <w:szCs w:val="24"/>
          <w:lang w:bidi="ar-JO"/>
        </w:rPr>
      </w:pP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المجال الوجداني</w:t>
      </w:r>
      <w:r w:rsidR="006012D3"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 xml:space="preserve"> </w:t>
      </w:r>
      <w:r w:rsidR="006012D3" w:rsidRPr="00BD2207">
        <w:rPr>
          <w:rFonts w:ascii="Simplified Arabic" w:hAnsi="Simplified Arabic" w:cs="Simplified Arabic"/>
          <w:sz w:val="24"/>
          <w:szCs w:val="24"/>
          <w:lang w:bidi="ar-JO"/>
        </w:rPr>
        <w:t xml:space="preserve"> (Affective Domain)</w:t>
      </w:r>
    </w:p>
    <w:p w14:paraId="455E3869" w14:textId="77777777" w:rsidR="006012D3" w:rsidRPr="00BD2207" w:rsidRDefault="006012D3" w:rsidP="00BD2207">
      <w:pPr>
        <w:pStyle w:val="ListParagraph"/>
        <w:numPr>
          <w:ilvl w:val="0"/>
          <w:numId w:val="1"/>
        </w:numPr>
        <w:bidi/>
        <w:spacing w:after="0" w:line="240" w:lineRule="auto"/>
        <w:contextualSpacing w:val="0"/>
        <w:rPr>
          <w:rFonts w:ascii="Simplified Arabic" w:hAnsi="Simplified Arabic" w:cs="Simplified Arabic"/>
          <w:rtl/>
          <w:lang w:bidi="ar-JO"/>
        </w:rPr>
      </w:pP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المجال الحسي الحركي</w:t>
      </w:r>
      <w:r w:rsidRPr="00BD2207">
        <w:rPr>
          <w:rFonts w:ascii="Simplified Arabic" w:hAnsi="Simplified Arabic" w:cs="Simplified Arabic"/>
          <w:sz w:val="24"/>
          <w:szCs w:val="24"/>
          <w:lang w:bidi="ar-JO"/>
        </w:rPr>
        <w:t xml:space="preserve"> </w:t>
      </w: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 xml:space="preserve"> (</w:t>
      </w:r>
      <w:r w:rsidRPr="00BD2207">
        <w:rPr>
          <w:rFonts w:ascii="Simplified Arabic" w:hAnsi="Simplified Arabic" w:cs="Simplified Arabic"/>
          <w:sz w:val="24"/>
          <w:szCs w:val="24"/>
          <w:lang w:bidi="ar-JO"/>
        </w:rPr>
        <w:t>Psychomotor Domain</w:t>
      </w: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)</w:t>
      </w:r>
    </w:p>
    <w:p w14:paraId="61123E8C" w14:textId="5F086CDB" w:rsidR="00B931F0" w:rsidRPr="00BD2207" w:rsidRDefault="00B931F0" w:rsidP="00E43E6B">
      <w:pPr>
        <w:pStyle w:val="ListParagraph"/>
        <w:numPr>
          <w:ilvl w:val="0"/>
          <w:numId w:val="1"/>
        </w:numPr>
        <w:bidi/>
        <w:spacing w:after="0" w:line="240" w:lineRule="auto"/>
        <w:contextualSpacing w:val="0"/>
        <w:rPr>
          <w:rFonts w:ascii="Simplified Arabic" w:hAnsi="Simplified Arabic" w:cs="Simplified Arabic"/>
          <w:sz w:val="24"/>
          <w:szCs w:val="24"/>
          <w:lang w:bidi="ar-JO"/>
        </w:rPr>
      </w:pP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مهارات التعامل مع الاخرين وتحمل المسؤولية</w:t>
      </w:r>
      <w:r w:rsidR="00E43E6B">
        <w:rPr>
          <w:rFonts w:ascii="Simplified Arabic" w:hAnsi="Simplified Arabic" w:cs="Simplified Arabic" w:hint="cs"/>
          <w:sz w:val="24"/>
          <w:szCs w:val="24"/>
          <w:rtl/>
          <w:lang w:bidi="ar-JO"/>
        </w:rPr>
        <w:t xml:space="preserve"> (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(I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nterpersonal and 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R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>esponsibility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 xml:space="preserve"> S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>kills</w:t>
      </w:r>
    </w:p>
    <w:p w14:paraId="23390A39" w14:textId="768D402C" w:rsidR="00B931F0" w:rsidRPr="00BD2207" w:rsidRDefault="00B931F0" w:rsidP="00E43E6B">
      <w:pPr>
        <w:pStyle w:val="ListParagraph"/>
        <w:numPr>
          <w:ilvl w:val="0"/>
          <w:numId w:val="1"/>
        </w:numPr>
        <w:bidi/>
        <w:spacing w:after="0" w:line="240" w:lineRule="auto"/>
        <w:contextualSpacing w:val="0"/>
        <w:rPr>
          <w:rFonts w:ascii="Simplified Arabic" w:hAnsi="Simplified Arabic" w:cs="Simplified Arabic"/>
          <w:b/>
          <w:bCs/>
          <w:sz w:val="24"/>
          <w:szCs w:val="24"/>
          <w:lang w:bidi="ar-JO"/>
        </w:rPr>
      </w:pP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مهارات ال</w:t>
      </w:r>
      <w:r w:rsidR="006012D3"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ا</w:t>
      </w: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تصال وتقنية المعلومات والمهارات العددية</w:t>
      </w:r>
      <w:r w:rsidR="00E43E6B">
        <w:rPr>
          <w:rFonts w:ascii="Simplified Arabic" w:hAnsi="Simplified Arabic" w:cs="Simplified Arabic" w:hint="cs"/>
          <w:sz w:val="24"/>
          <w:szCs w:val="24"/>
          <w:rtl/>
          <w:lang w:bidi="ar-JO"/>
        </w:rPr>
        <w:t xml:space="preserve"> (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C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ommunication, 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I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nformation 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T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echnology and 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N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umerical </w:t>
      </w:r>
      <w:r w:rsidR="00E43E6B">
        <w:rPr>
          <w:rFonts w:ascii="Simplified Arabic" w:hAnsi="Simplified Arabic" w:cs="Simplified Arabic"/>
          <w:sz w:val="24"/>
          <w:szCs w:val="24"/>
          <w:lang w:bidi="ar-JO"/>
        </w:rPr>
        <w:t>S</w:t>
      </w:r>
      <w:r w:rsidR="00E43E6B" w:rsidRPr="00E43E6B">
        <w:rPr>
          <w:rFonts w:ascii="Simplified Arabic" w:hAnsi="Simplified Arabic" w:cs="Simplified Arabic"/>
          <w:sz w:val="24"/>
          <w:szCs w:val="24"/>
          <w:lang w:bidi="ar-JO"/>
        </w:rPr>
        <w:t>kills</w:t>
      </w:r>
      <w:r w:rsidR="00E43E6B">
        <w:rPr>
          <w:rFonts w:ascii="Simplified Arabic" w:hAnsi="Simplified Arabic" w:cs="Simplified Arabic" w:hint="cs"/>
          <w:sz w:val="24"/>
          <w:szCs w:val="24"/>
          <w:rtl/>
          <w:lang w:bidi="ar-JO"/>
        </w:rPr>
        <w:t>)</w:t>
      </w:r>
    </w:p>
    <w:p w14:paraId="5DB2490F" w14:textId="25AB7D09" w:rsidR="007077E2" w:rsidRPr="00BD2207" w:rsidRDefault="007077E2" w:rsidP="00CE26E7">
      <w:pPr>
        <w:bidi/>
        <w:spacing w:before="240" w:after="120" w:line="240" w:lineRule="auto"/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</w:pP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ملاحظة</w:t>
      </w:r>
      <w:r w:rsidR="00CE26E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(2)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: </w:t>
      </w:r>
      <w:r w:rsidR="002C69A9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يتضمن الاطار</w:t>
      </w:r>
      <w:r w:rsidR="00CE26E7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 xml:space="preserve"> </w:t>
      </w:r>
      <w:r w:rsidR="002C69A9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الوطني</w:t>
      </w:r>
      <w:r w:rsidR="00CE26E7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 xml:space="preserve"> الأردني </w:t>
      </w:r>
      <w:r w:rsidR="002C69A9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للمؤهلات ثلاثة </w:t>
      </w:r>
      <w:r w:rsidR="00091737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و</w:t>
      </w:r>
      <w:r w:rsidR="00F14663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ا</w:t>
      </w:r>
      <w:r w:rsidR="00091737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صف</w:t>
      </w:r>
      <w:r w:rsidR="00F14663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ات لتعلم الطلبة</w:t>
      </w:r>
      <w:r w:rsidR="00091737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في مرحلة البكالوريوس </w:t>
      </w:r>
      <w:r w:rsidR="00747ADB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مبينة</w:t>
      </w:r>
      <w:r w:rsidR="00091737"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كالتالي:</w:t>
      </w:r>
    </w:p>
    <w:p w14:paraId="0C881D79" w14:textId="1A426AE6" w:rsidR="00091737" w:rsidRPr="00BD2207" w:rsidRDefault="00091737" w:rsidP="00BD2207">
      <w:pPr>
        <w:pStyle w:val="ListParagraph"/>
        <w:numPr>
          <w:ilvl w:val="0"/>
          <w:numId w:val="2"/>
        </w:numPr>
        <w:bidi/>
        <w:spacing w:after="120" w:line="240" w:lineRule="auto"/>
        <w:contextualSpacing w:val="0"/>
        <w:jc w:val="lowKashida"/>
        <w:rPr>
          <w:rFonts w:ascii="Simplified Arabic" w:hAnsi="Simplified Arabic" w:cs="Simplified Arabic"/>
          <w:b/>
          <w:bCs/>
          <w:sz w:val="24"/>
          <w:szCs w:val="24"/>
          <w:lang w:bidi="ar-JO"/>
        </w:rPr>
      </w:pP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المعرفة 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lang w:bidi="ar-JO"/>
        </w:rPr>
        <w:t>(Knowledge)</w:t>
      </w:r>
      <w:r w:rsidRPr="00BD2207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: </w:t>
      </w: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>فهم منهجي للنظريات والمفا</w:t>
      </w:r>
      <w:r w:rsidR="00BD2207">
        <w:rPr>
          <w:rFonts w:ascii="Simplified Arabic" w:hAnsi="Simplified Arabic" w:cs="Simplified Arabic"/>
          <w:sz w:val="24"/>
          <w:szCs w:val="24"/>
          <w:rtl/>
          <w:lang w:bidi="ar-JO"/>
        </w:rPr>
        <w:t>هيم والمبادئ والتعميمات المتعلق</w:t>
      </w:r>
      <w:r w:rsidR="00BD2207">
        <w:rPr>
          <w:rFonts w:ascii="Simplified Arabic" w:hAnsi="Simplified Arabic" w:cs="Simplified Arabic" w:hint="cs"/>
          <w:sz w:val="24"/>
          <w:szCs w:val="24"/>
          <w:rtl/>
          <w:lang w:bidi="ar-JO"/>
        </w:rPr>
        <w:t>ة</w:t>
      </w: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 xml:space="preserve"> بمجال التعل</w:t>
      </w:r>
      <w:r w:rsidR="00BD2207">
        <w:rPr>
          <w:rFonts w:ascii="Simplified Arabic" w:hAnsi="Simplified Arabic" w:cs="Simplified Arabic" w:hint="cs"/>
          <w:sz w:val="24"/>
          <w:szCs w:val="24"/>
          <w:rtl/>
          <w:lang w:bidi="ar-JO"/>
        </w:rPr>
        <w:t xml:space="preserve">م، </w:t>
      </w:r>
      <w:r w:rsidR="00BD2207"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 xml:space="preserve">، والتي بعضها </w:t>
      </w:r>
      <w:r w:rsidR="00BD2207">
        <w:rPr>
          <w:rFonts w:ascii="Simplified Arabic" w:hAnsi="Simplified Arabic" w:cs="Simplified Arabic" w:hint="cs"/>
          <w:sz w:val="24"/>
          <w:szCs w:val="24"/>
          <w:rtl/>
          <w:lang w:bidi="ar-JO"/>
        </w:rPr>
        <w:t>وفق</w:t>
      </w:r>
      <w:r w:rsidRPr="00BD2207">
        <w:rPr>
          <w:rFonts w:ascii="Simplified Arabic" w:hAnsi="Simplified Arabic" w:cs="Simplified Arabic"/>
          <w:sz w:val="24"/>
          <w:szCs w:val="24"/>
          <w:rtl/>
          <w:lang w:bidi="ar-JO"/>
        </w:rPr>
        <w:t xml:space="preserve"> أحدث ما توصل له العلم.</w:t>
      </w:r>
    </w:p>
    <w:p w14:paraId="1B2D58F5" w14:textId="010BA970" w:rsidR="00091737" w:rsidRPr="00E43E6B" w:rsidRDefault="00091737" w:rsidP="00BD2207">
      <w:pPr>
        <w:pStyle w:val="ListParagraph"/>
        <w:numPr>
          <w:ilvl w:val="0"/>
          <w:numId w:val="2"/>
        </w:numPr>
        <w:bidi/>
        <w:spacing w:after="120" w:line="240" w:lineRule="auto"/>
        <w:contextualSpacing w:val="0"/>
        <w:jc w:val="lowKashida"/>
        <w:rPr>
          <w:rFonts w:ascii="Simplified Arabic" w:hAnsi="Simplified Arabic" w:cs="Simplified Arabic"/>
          <w:b/>
          <w:bCs/>
          <w:sz w:val="24"/>
          <w:szCs w:val="24"/>
          <w:lang w:bidi="ar-JO"/>
        </w:rPr>
      </w:pPr>
      <w:r w:rsidRPr="00E43E6B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المهارات (</w:t>
      </w:r>
      <w:r w:rsidRPr="00E43E6B">
        <w:rPr>
          <w:rFonts w:ascii="Simplified Arabic" w:hAnsi="Simplified Arabic" w:cs="Simplified Arabic"/>
          <w:b/>
          <w:bCs/>
          <w:sz w:val="24"/>
          <w:szCs w:val="24"/>
          <w:lang w:bidi="ar-JO"/>
        </w:rPr>
        <w:t>Skills</w:t>
      </w:r>
      <w:r w:rsidRPr="00E43E6B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): </w:t>
      </w:r>
      <w:r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إتقان المهارات والأدوات المطلوبة لحل المشاكل المعقدة في مجال متخصص من الدراسة. وإظهار المهارات التخصصية والمفاهيمية في مجال الدراسة</w:t>
      </w:r>
      <w:r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. </w:t>
      </w:r>
      <w:r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وممارسة التقييم في وظائف التخطيط والتصميم والتقنية و</w:t>
      </w:r>
      <w:r w:rsidRPr="00E43E6B">
        <w:rPr>
          <w:rFonts w:ascii="Simplified Arabic" w:hAnsi="Simplified Arabic" w:cs="Simplified Arabic"/>
          <w:sz w:val="24"/>
          <w:szCs w:val="24"/>
          <w:lang w:bidi="ar-JO"/>
        </w:rPr>
        <w:t xml:space="preserve"> /</w:t>
      </w:r>
      <w:r w:rsidR="00BD2207"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أو الوظائف الا</w:t>
      </w:r>
      <w:r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شرافية المتعلقة بالمنتجات أو الخدمات أو العمليات.</w:t>
      </w:r>
    </w:p>
    <w:p w14:paraId="5B1F771A" w14:textId="40C8C33A" w:rsidR="00C17146" w:rsidRPr="00E43E6B" w:rsidRDefault="00091737" w:rsidP="00BD2207">
      <w:pPr>
        <w:pStyle w:val="ListParagraph"/>
        <w:numPr>
          <w:ilvl w:val="0"/>
          <w:numId w:val="2"/>
        </w:numPr>
        <w:bidi/>
        <w:spacing w:after="120" w:line="240" w:lineRule="auto"/>
        <w:contextualSpacing w:val="0"/>
        <w:jc w:val="both"/>
        <w:rPr>
          <w:rFonts w:ascii="Simplified Arabic" w:hAnsi="Simplified Arabic" w:cs="Simplified Arabic"/>
          <w:sz w:val="24"/>
          <w:szCs w:val="24"/>
          <w:lang w:bidi="ar-JO"/>
        </w:rPr>
      </w:pPr>
      <w:r w:rsidRPr="00E43E6B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الكفايات (</w:t>
      </w:r>
      <w:r w:rsidR="00BD2207" w:rsidRPr="00E43E6B">
        <w:rPr>
          <w:rFonts w:ascii="Simplified Arabic" w:hAnsi="Simplified Arabic" w:cs="Simplified Arabic"/>
          <w:b/>
          <w:bCs/>
          <w:sz w:val="24"/>
          <w:szCs w:val="24"/>
          <w:lang w:bidi="ar-JO"/>
        </w:rPr>
        <w:t>(</w:t>
      </w:r>
      <w:r w:rsidRPr="00E43E6B">
        <w:rPr>
          <w:rFonts w:ascii="Simplified Arabic" w:hAnsi="Simplified Arabic" w:cs="Simplified Arabic"/>
          <w:b/>
          <w:bCs/>
          <w:sz w:val="24"/>
          <w:szCs w:val="24"/>
          <w:lang w:bidi="ar-JO"/>
        </w:rPr>
        <w:t>Competencies</w:t>
      </w:r>
      <w:r w:rsidR="00BD2207" w:rsidRPr="00E43E6B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: </w:t>
      </w:r>
      <w:r w:rsidR="00BD2207"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ا</w:t>
      </w:r>
      <w:r w:rsidR="00BD2207" w:rsidRPr="00E43E6B">
        <w:rPr>
          <w:rFonts w:ascii="Simplified Arabic" w:hAnsi="Simplified Arabic" w:cs="Simplified Arabic"/>
          <w:sz w:val="24"/>
          <w:szCs w:val="24"/>
          <w:rtl/>
        </w:rPr>
        <w:t>دارة ا</w:t>
      </w:r>
      <w:r w:rsidR="00BD2207"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لأ</w:t>
      </w:r>
      <w:r w:rsidR="00BD2207" w:rsidRPr="00E43E6B">
        <w:rPr>
          <w:rFonts w:ascii="Simplified Arabic" w:hAnsi="Simplified Arabic" w:cs="Simplified Arabic"/>
          <w:sz w:val="24"/>
          <w:szCs w:val="24"/>
          <w:rtl/>
        </w:rPr>
        <w:t>نشطة والمشاريع وتحمل المسؤولية عن اتخاذ القرارات في سياقات العمل أو الدراسة وتحمل مسؤولية عمل المجموعات والعمل بفعالية بتوجيه من الأقران ونقل وتطبيق المهارات التشخيصية والابداعية في مجموعة من السياقات</w:t>
      </w:r>
      <w:r w:rsidR="00747ADB" w:rsidRPr="00E43E6B">
        <w:rPr>
          <w:rFonts w:ascii="Simplified Arabic" w:hAnsi="Simplified Arabic" w:cs="Simplified Arabic"/>
          <w:sz w:val="24"/>
          <w:szCs w:val="24"/>
          <w:rtl/>
          <w:lang w:bidi="ar-JO"/>
        </w:rPr>
        <w:t>.</w:t>
      </w:r>
      <w:r w:rsidR="00C17146" w:rsidRPr="00E43E6B">
        <w:rPr>
          <w:rFonts w:ascii="Simplified Arabic" w:hAnsi="Simplified Arabic" w:cs="Simplified Arabic"/>
          <w:sz w:val="24"/>
          <w:szCs w:val="24"/>
        </w:rPr>
        <w:br w:type="page"/>
      </w:r>
    </w:p>
    <w:tbl>
      <w:tblPr>
        <w:tblStyle w:val="TableGrid"/>
        <w:bidiVisual/>
        <w:tblW w:w="9331" w:type="dxa"/>
        <w:jc w:val="center"/>
        <w:tblLook w:val="04A0" w:firstRow="1" w:lastRow="0" w:firstColumn="1" w:lastColumn="0" w:noHBand="0" w:noVBand="1"/>
      </w:tblPr>
      <w:tblGrid>
        <w:gridCol w:w="929"/>
        <w:gridCol w:w="947"/>
        <w:gridCol w:w="900"/>
        <w:gridCol w:w="990"/>
        <w:gridCol w:w="1080"/>
        <w:gridCol w:w="1080"/>
        <w:gridCol w:w="990"/>
        <w:gridCol w:w="1800"/>
        <w:gridCol w:w="615"/>
      </w:tblGrid>
      <w:tr w:rsidR="00C17146" w:rsidRPr="00D6607F" w14:paraId="7D9E85F6" w14:textId="77777777" w:rsidTr="00C17146">
        <w:trPr>
          <w:gridAfter w:val="2"/>
          <w:wAfter w:w="2415" w:type="dxa"/>
          <w:trHeight w:val="360"/>
          <w:jc w:val="center"/>
        </w:trPr>
        <w:tc>
          <w:tcPr>
            <w:tcW w:w="6916" w:type="dxa"/>
            <w:gridSpan w:val="7"/>
            <w:shd w:val="clear" w:color="auto" w:fill="A8D08D" w:themeFill="accent6" w:themeFillTint="99"/>
            <w:vAlign w:val="center"/>
          </w:tcPr>
          <w:p w14:paraId="1BC8B398" w14:textId="2FDA0C88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lastRenderedPageBreak/>
              <w:t xml:space="preserve">نتاجات التعلم للبرنامج </w:t>
            </w:r>
            <w:r>
              <w:rPr>
                <w:rFonts w:ascii="Simplified Arabic" w:hAnsi="Simplified Arabic" w:cs="Simplified Arabic"/>
                <w:b/>
                <w:bCs/>
              </w:rPr>
              <w:t>PLOs</w:t>
            </w:r>
          </w:p>
        </w:tc>
      </w:tr>
      <w:tr w:rsidR="00C17146" w:rsidRPr="00D6607F" w14:paraId="5C243987" w14:textId="77777777" w:rsidTr="00C17146">
        <w:trPr>
          <w:trHeight w:val="288"/>
          <w:jc w:val="center"/>
        </w:trPr>
        <w:tc>
          <w:tcPr>
            <w:tcW w:w="929" w:type="dxa"/>
            <w:shd w:val="clear" w:color="auto" w:fill="FFE599" w:themeFill="accent4" w:themeFillTint="66"/>
            <w:vAlign w:val="center"/>
          </w:tcPr>
          <w:p w14:paraId="458633F7" w14:textId="77777777" w:rsidR="00C17146" w:rsidRPr="00E43E6B" w:rsidRDefault="00C17146" w:rsidP="00B53C75">
            <w:pPr>
              <w:bidi/>
              <w:jc w:val="center"/>
              <w:rPr>
                <w:rFonts w:cstheme="minorHAnsi"/>
                <w:b/>
                <w:bCs/>
              </w:rPr>
            </w:pPr>
            <w:r w:rsidRPr="00E43E6B">
              <w:rPr>
                <w:rFonts w:cstheme="minorHAnsi"/>
                <w:b/>
                <w:bCs/>
              </w:rPr>
              <w:t>PLO7</w:t>
            </w:r>
          </w:p>
        </w:tc>
        <w:tc>
          <w:tcPr>
            <w:tcW w:w="947" w:type="dxa"/>
            <w:shd w:val="clear" w:color="auto" w:fill="FFE599" w:themeFill="accent4" w:themeFillTint="66"/>
            <w:vAlign w:val="center"/>
          </w:tcPr>
          <w:p w14:paraId="48845F79" w14:textId="77777777" w:rsidR="00C17146" w:rsidRPr="00E43E6B" w:rsidRDefault="00C17146" w:rsidP="00B53C75">
            <w:pPr>
              <w:bidi/>
              <w:jc w:val="center"/>
              <w:rPr>
                <w:rFonts w:cstheme="minorHAnsi"/>
                <w:b/>
                <w:bCs/>
              </w:rPr>
            </w:pPr>
            <w:r w:rsidRPr="00E43E6B"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900" w:type="dxa"/>
            <w:shd w:val="clear" w:color="auto" w:fill="FFE599" w:themeFill="accent4" w:themeFillTint="66"/>
            <w:vAlign w:val="center"/>
          </w:tcPr>
          <w:p w14:paraId="194F8F82" w14:textId="77777777" w:rsidR="00C17146" w:rsidRPr="00E43E6B" w:rsidRDefault="00C17146" w:rsidP="00B53C7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</w:t>
            </w:r>
            <w:r w:rsidRPr="00E43E6B">
              <w:rPr>
                <w:rFonts w:cstheme="minorHAnsi"/>
                <w:b/>
                <w:bCs/>
                <w:rtl/>
              </w:rPr>
              <w:t>5</w:t>
            </w:r>
          </w:p>
        </w:tc>
        <w:tc>
          <w:tcPr>
            <w:tcW w:w="990" w:type="dxa"/>
            <w:shd w:val="clear" w:color="auto" w:fill="FFE599" w:themeFill="accent4" w:themeFillTint="66"/>
            <w:vAlign w:val="center"/>
          </w:tcPr>
          <w:p w14:paraId="1C412CF2" w14:textId="77777777" w:rsidR="00C17146" w:rsidRPr="00E43E6B" w:rsidRDefault="00C17146" w:rsidP="00B53C7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</w:t>
            </w:r>
            <w:r w:rsidRPr="00E43E6B">
              <w:rPr>
                <w:rFonts w:cstheme="minorHAnsi"/>
                <w:b/>
                <w:bCs/>
                <w:rtl/>
              </w:rPr>
              <w:t>4</w:t>
            </w:r>
          </w:p>
        </w:tc>
        <w:tc>
          <w:tcPr>
            <w:tcW w:w="1080" w:type="dxa"/>
            <w:shd w:val="clear" w:color="auto" w:fill="FFE599" w:themeFill="accent4" w:themeFillTint="66"/>
            <w:vAlign w:val="center"/>
          </w:tcPr>
          <w:p w14:paraId="0B65F4AB" w14:textId="77777777" w:rsidR="00C17146" w:rsidRPr="00E43E6B" w:rsidRDefault="00C17146" w:rsidP="00B53C7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1080" w:type="dxa"/>
            <w:shd w:val="clear" w:color="auto" w:fill="FFE599" w:themeFill="accent4" w:themeFillTint="66"/>
            <w:vAlign w:val="center"/>
          </w:tcPr>
          <w:p w14:paraId="6167F2CD" w14:textId="77777777" w:rsidR="00C17146" w:rsidRPr="00E43E6B" w:rsidRDefault="00C17146" w:rsidP="00B53C7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990" w:type="dxa"/>
            <w:shd w:val="clear" w:color="auto" w:fill="FFE599" w:themeFill="accent4" w:themeFillTint="66"/>
            <w:vAlign w:val="center"/>
          </w:tcPr>
          <w:p w14:paraId="6BDA8287" w14:textId="77777777" w:rsidR="00C17146" w:rsidRPr="00E43E6B" w:rsidRDefault="00C17146" w:rsidP="00B53C7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1800" w:type="dxa"/>
            <w:shd w:val="clear" w:color="auto" w:fill="FFE599" w:themeFill="accent4" w:themeFillTint="66"/>
            <w:vAlign w:val="center"/>
          </w:tcPr>
          <w:p w14:paraId="62AB8CAF" w14:textId="77777777" w:rsidR="00C17146" w:rsidRPr="00B47766" w:rsidRDefault="00C17146" w:rsidP="00C1714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B4776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رقم ورمز المساق</w:t>
            </w:r>
          </w:p>
        </w:tc>
        <w:tc>
          <w:tcPr>
            <w:tcW w:w="615" w:type="dxa"/>
            <w:shd w:val="clear" w:color="auto" w:fill="FFE599" w:themeFill="accent4" w:themeFillTint="66"/>
            <w:vAlign w:val="center"/>
          </w:tcPr>
          <w:p w14:paraId="6A4109DC" w14:textId="77777777" w:rsidR="00C17146" w:rsidRPr="00B7460E" w:rsidRDefault="00C17146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ت</w:t>
            </w:r>
          </w:p>
        </w:tc>
      </w:tr>
      <w:tr w:rsidR="00C17146" w:rsidRPr="00D6607F" w14:paraId="77905C77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49482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74BFCC80" w14:textId="77777777" w:rsidR="00C17146" w:rsidRPr="008E796E" w:rsidRDefault="00C17146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4885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7D15503E" w14:textId="77777777" w:rsidR="00C17146" w:rsidRPr="008E796E" w:rsidRDefault="00C17146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24175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5B46391" w14:textId="59459E60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10430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45C940E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21343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EA8C9E2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12181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C55B30D" w14:textId="48FB1C2A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99130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EC2CC4B" w14:textId="7BEDA21A" w:rsidR="00C17146" w:rsidRPr="008E796E" w:rsidRDefault="00432BAE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52BFD98B" w14:textId="11A97476" w:rsidR="00C17146" w:rsidRDefault="00C17146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250979BF" w14:textId="77777777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1</w:t>
            </w:r>
          </w:p>
        </w:tc>
      </w:tr>
      <w:tr w:rsidR="00C17146" w:rsidRPr="00D6607F" w14:paraId="32C2267C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858804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78383764" w14:textId="6EA39040" w:rsidR="00C17146" w:rsidRPr="008E796E" w:rsidRDefault="00E15610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893160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1FB1E267" w14:textId="77777777" w:rsidR="00C17146" w:rsidRPr="008E796E" w:rsidRDefault="00C17146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68806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64752A0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447971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939895B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68085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F5761F8" w14:textId="0F836E37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00804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6562EF3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68141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3540188" w14:textId="7A232638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3A0907AE" w14:textId="2CE58EF6" w:rsidR="00C17146" w:rsidRDefault="00C17146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07787236" w14:textId="77777777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2</w:t>
            </w:r>
          </w:p>
        </w:tc>
      </w:tr>
      <w:tr w:rsidR="00C17146" w:rsidRPr="00D6607F" w14:paraId="4E9A4547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475571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5D4B249C" w14:textId="5B87A9C0" w:rsidR="00C17146" w:rsidRPr="008E796E" w:rsidRDefault="00E15610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013735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26C84C0A" w14:textId="77777777" w:rsidR="00C17146" w:rsidRPr="008E796E" w:rsidRDefault="00C17146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730650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D19ED87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31256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6BA4257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61092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28FC579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702912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0975978" w14:textId="62B76029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617759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9503860" w14:textId="4F830C55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6B8638FC" w14:textId="77777777" w:rsidR="00C17146" w:rsidRDefault="00C17146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174509EB" w14:textId="77777777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</w:t>
            </w:r>
          </w:p>
        </w:tc>
      </w:tr>
      <w:tr w:rsidR="00C17146" w:rsidRPr="00D6607F" w14:paraId="24BDA188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74987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0F608485" w14:textId="444179B9" w:rsidR="00C17146" w:rsidRPr="008E796E" w:rsidRDefault="00E15610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155567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04C89FFD" w14:textId="77777777" w:rsidR="00C17146" w:rsidRPr="008E796E" w:rsidRDefault="00C17146" w:rsidP="008E796E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55636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FAE4CD5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99489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CC64963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49448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DFA5C24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275627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8ADB09C" w14:textId="46FF5F92" w:rsidR="00C17146" w:rsidRPr="008E796E" w:rsidRDefault="00E15610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655801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A5D4136" w14:textId="77777777" w:rsidR="00C17146" w:rsidRPr="008E796E" w:rsidRDefault="00C17146" w:rsidP="008E796E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6D71F999" w14:textId="77777777" w:rsidR="00C17146" w:rsidRDefault="00C17146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48815599" w14:textId="7F74F7FE" w:rsidR="00C17146" w:rsidRDefault="00C17146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4</w:t>
            </w:r>
          </w:p>
        </w:tc>
      </w:tr>
      <w:tr w:rsidR="00E43E6B" w:rsidRPr="00D6607F" w14:paraId="48EFB35C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416776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B02B99B" w14:textId="79831893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330763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229737FE" w14:textId="02371D3F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14740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E4BC618" w14:textId="3A2F630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208921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5BFB50BF" w14:textId="46F71DF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0617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3559AE8" w14:textId="11459ACC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639763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624A939" w14:textId="3650469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12145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77CBB9D" w14:textId="284CE73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63E63821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120445A0" w14:textId="0CB6806F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5</w:t>
            </w:r>
          </w:p>
        </w:tc>
      </w:tr>
      <w:tr w:rsidR="00E43E6B" w:rsidRPr="00D6607F" w14:paraId="7311DDD2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10077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4DB2C82C" w14:textId="6A422868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24620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5EB621D7" w14:textId="7331895E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63079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C3D177D" w14:textId="727FA5A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75366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EBADCD8" w14:textId="75FF538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00476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1B71A6C" w14:textId="6D2FA32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56574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87D4D71" w14:textId="4E45839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213426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A10C856" w14:textId="1C1C045D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685827C8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18FB12ED" w14:textId="5069DCFE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6</w:t>
            </w:r>
          </w:p>
        </w:tc>
      </w:tr>
      <w:tr w:rsidR="00E43E6B" w:rsidRPr="00D6607F" w14:paraId="351E5452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25440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036D84E7" w14:textId="605370A3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729962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1B903CC8" w14:textId="1B6E0BEC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812172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778743D" w14:textId="520C8CC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929263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31008C0" w14:textId="735589E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31185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92C7742" w14:textId="1D12F7F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42660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9E7D9B9" w14:textId="632F2CAC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01896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E985145" w14:textId="11FA9B7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49A55B89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67B56631" w14:textId="084FDEBC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7</w:t>
            </w:r>
          </w:p>
        </w:tc>
      </w:tr>
      <w:tr w:rsidR="00E43E6B" w:rsidRPr="00D6607F" w14:paraId="3CA7ADA6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65597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4F4E236F" w14:textId="7959FF6C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908078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03B22AED" w14:textId="3F93CA6F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00826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5257227" w14:textId="543E002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51888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8993AE0" w14:textId="39A7D0B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335689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974951D" w14:textId="00D6583E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46649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8896F65" w14:textId="09450EB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23219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B836B2D" w14:textId="0005A59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339C0863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03FA8407" w14:textId="7B207955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8</w:t>
            </w:r>
          </w:p>
        </w:tc>
      </w:tr>
      <w:tr w:rsidR="00E43E6B" w:rsidRPr="00D6607F" w14:paraId="7C2C5FFB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2016371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004F6134" w14:textId="703766F3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449739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0050B8C0" w14:textId="0A4BD14B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861010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3CC3B59" w14:textId="3142553C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15405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D0DA3E1" w14:textId="6C4C185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090729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F54CBC3" w14:textId="590CF4E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36501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319D1E8" w14:textId="5868F83F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76645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096717F" w14:textId="3B101BE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15CD4B9D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7FDA7E4E" w14:textId="27DBA412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9</w:t>
            </w:r>
          </w:p>
        </w:tc>
      </w:tr>
      <w:tr w:rsidR="00E43E6B" w:rsidRPr="00D6607F" w14:paraId="028DC731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760684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0FE354A" w14:textId="3A77B94E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847215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534F12B3" w14:textId="38615B1B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33574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B8D4D6C" w14:textId="336043E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50663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6DFED65" w14:textId="60BAFF67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0004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7A30845" w14:textId="3491ED1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66079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4810AF8" w14:textId="6D2238E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445372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558EA602" w14:textId="6FBB665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39EDB26B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6EE28178" w14:textId="171A5EF2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10</w:t>
            </w:r>
          </w:p>
        </w:tc>
      </w:tr>
      <w:tr w:rsidR="00E43E6B" w:rsidRPr="00D6607F" w14:paraId="57AC503A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94860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697B92A" w14:textId="5CE5B479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369218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75A755AC" w14:textId="734979B8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91772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F8EAA63" w14:textId="64CF7A0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66883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F2B5808" w14:textId="06897E3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71000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CDCEA00" w14:textId="63BBE0BD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923256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209B33B" w14:textId="39A9ADE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083797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92D9EE0" w14:textId="06F2130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0634B2F2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2EC1B0E7" w14:textId="1E0CA8D9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1</w:t>
            </w:r>
          </w:p>
        </w:tc>
      </w:tr>
      <w:tr w:rsidR="00E43E6B" w:rsidRPr="00D6607F" w14:paraId="4B07D1B3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2089428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D0BD37B" w14:textId="3ADAD89C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2057808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39BCDAC5" w14:textId="78B4B488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63430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D217D2D" w14:textId="477EB9C5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39583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8CBF75F" w14:textId="63A997D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45274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3DDD10D" w14:textId="7C33658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56171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FA9BBE2" w14:textId="5AC9E18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12200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D99B6FB" w14:textId="0DDCCB0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5D0D618C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656411B2" w14:textId="66B6598E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2</w:t>
            </w:r>
          </w:p>
        </w:tc>
      </w:tr>
      <w:tr w:rsidR="00E43E6B" w:rsidRPr="00D6607F" w14:paraId="4905B71F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02683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4FDCCB6B" w14:textId="6A65E272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55938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6474AE25" w14:textId="61AD28DF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45212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B49BF52" w14:textId="4B05DDB6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4677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73D8CA0" w14:textId="3B175BC5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217963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F4895E3" w14:textId="0A28677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06417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EAB1567" w14:textId="4B15097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612476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4611EDC" w14:textId="01198CB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1CE99CF0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493673CF" w14:textId="468CC9A0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3</w:t>
            </w:r>
          </w:p>
        </w:tc>
      </w:tr>
      <w:tr w:rsidR="00E43E6B" w:rsidRPr="00D6607F" w14:paraId="3633DA35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686137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3E375AB" w14:textId="4C3780C6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382475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6825F1AB" w14:textId="08540C4B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91050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2B51114" w14:textId="1B68487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11593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475CEB94" w14:textId="0AB04E4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9178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2C67943" w14:textId="28B6CB5D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58029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326D9C8" w14:textId="07A467A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2001419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47D8A5A" w14:textId="49296CB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7F31571D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22E7EB1F" w14:textId="221FDB4A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4</w:t>
            </w:r>
          </w:p>
        </w:tc>
      </w:tr>
      <w:tr w:rsidR="00E43E6B" w:rsidRPr="00D6607F" w14:paraId="6CD0B782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58272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630063C7" w14:textId="553BF29B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018003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2100C740" w14:textId="77D70D81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473023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5E8A2B0" w14:textId="102E0EF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23992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8B61BDF" w14:textId="5200F25F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240179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D57FD00" w14:textId="095EFBC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77682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391AB4F" w14:textId="1BEDF64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522818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665EC63" w14:textId="130D0A36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7F2A6103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17D8A222" w14:textId="3B2C6965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5</w:t>
            </w:r>
          </w:p>
        </w:tc>
      </w:tr>
      <w:tr w:rsidR="00E43E6B" w:rsidRPr="00D6607F" w14:paraId="740C0806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325507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E1C379E" w14:textId="255F6F2F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301216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5B8E7739" w14:textId="38D5CBC4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195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380A2D9" w14:textId="68E09A9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89003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8F409D6" w14:textId="09C904EE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652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52A60FC" w14:textId="59484C9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956782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5D78256" w14:textId="499D75E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04249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7AFC81A" w14:textId="3C857B4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6D9C6363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239DB3EB" w14:textId="302026B6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6</w:t>
            </w:r>
          </w:p>
        </w:tc>
      </w:tr>
      <w:tr w:rsidR="00E43E6B" w:rsidRPr="00D6607F" w14:paraId="79290B12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875544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7FEDE9B5" w14:textId="52861B71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72439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652BC9A3" w14:textId="1802CCBE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095737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BE364A1" w14:textId="44C6658D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42207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D985C57" w14:textId="314AAD4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835349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91B4602" w14:textId="629FADF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170448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6596A62" w14:textId="705B549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5124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F52F928" w14:textId="440FA46F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5D2D5F47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30AD086D" w14:textId="4B714FC6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7</w:t>
            </w:r>
          </w:p>
        </w:tc>
      </w:tr>
      <w:tr w:rsidR="00E43E6B" w:rsidRPr="00D6607F" w14:paraId="1B484E5D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313300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65402C0B" w14:textId="3D59DF38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2007628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69E69C47" w14:textId="46D9DD85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579639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F063A6A" w14:textId="4F5A98E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18233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CFBE08E" w14:textId="6CA46B0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9126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5E27E94" w14:textId="0D7CD43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9857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D1EC92E" w14:textId="5B25134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91846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118EC9D" w14:textId="16FA3C2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543A0319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5095BB89" w14:textId="550E2D27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8</w:t>
            </w:r>
          </w:p>
        </w:tc>
      </w:tr>
      <w:tr w:rsidR="00E43E6B" w:rsidRPr="00D6607F" w14:paraId="6A2ED3A7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834963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7A6C00A2" w14:textId="02C1CB66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08575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1C614662" w14:textId="40271D63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66326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AD5D712" w14:textId="1E37A56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48403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58A8B397" w14:textId="65DF956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96299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AFE90D4" w14:textId="14736D3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449200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3070136" w14:textId="6EB5C18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84197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EC6598B" w14:textId="540579D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4A661D1C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4A779F80" w14:textId="1BE72349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9</w:t>
            </w:r>
          </w:p>
        </w:tc>
      </w:tr>
      <w:tr w:rsidR="00E43E6B" w:rsidRPr="00D6607F" w14:paraId="1D4B00E1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499118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BD89E5C" w14:textId="5BE5C8BA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849612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00400212" w14:textId="7117852C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555658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29C2D6E" w14:textId="5DBFADAC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988597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C8793FB" w14:textId="5A013444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9617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844BCD4" w14:textId="50E22921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513888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00CF725" w14:textId="27CB845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958563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7C721005" w14:textId="42DE9B7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3EDD77E4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514D4B35" w14:textId="22F8B005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0</w:t>
            </w:r>
          </w:p>
        </w:tc>
      </w:tr>
      <w:tr w:rsidR="00E43E6B" w:rsidRPr="00D6607F" w14:paraId="36A12BF3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50343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6B9372EC" w14:textId="02DABA42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944738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12ACBECC" w14:textId="3846B246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75599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82063B7" w14:textId="42E202E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16711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5D9E2185" w14:textId="6F80A82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03501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678D472" w14:textId="20DF1DA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96850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47AC6D2" w14:textId="155CD30F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44841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52A42F9" w14:textId="2B9A374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21583EBF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516BFBA1" w14:textId="39858456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1</w:t>
            </w:r>
          </w:p>
        </w:tc>
      </w:tr>
      <w:tr w:rsidR="00E43E6B" w:rsidRPr="00D6607F" w14:paraId="40C91661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674027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30E2E53F" w14:textId="0DE94F9A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91048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0B817A88" w14:textId="1D2084C8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19887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1466251" w14:textId="50589E1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46085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43665AB" w14:textId="5F978990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492553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5E6F2FE" w14:textId="3D19338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64258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804BD24" w14:textId="35F74893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16206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8D8F7E0" w14:textId="541AA16E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66AA387F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2B463E19" w14:textId="5232ACE2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2</w:t>
            </w:r>
          </w:p>
        </w:tc>
      </w:tr>
      <w:tr w:rsidR="00E43E6B" w:rsidRPr="00D6607F" w14:paraId="3D98DE8A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962545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446DDF3A" w14:textId="506CAC3F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399445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461981FF" w14:textId="26508AFC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9869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B9CE9E1" w14:textId="3C76893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425233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DC53934" w14:textId="5404A9CC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4521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23038EA" w14:textId="5E3CADA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13099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F042541" w14:textId="17EBFB5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0704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2D15E397" w14:textId="73E130E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3BC8F272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2709CA0B" w14:textId="7D1F4B8A" w:rsidR="00E43E6B" w:rsidRDefault="00E43E6B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3</w:t>
            </w:r>
          </w:p>
        </w:tc>
      </w:tr>
      <w:tr w:rsidR="00E43E6B" w:rsidRPr="00D6607F" w14:paraId="3273331F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111160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20347014" w14:textId="7CB43133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335887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16BC8523" w14:textId="6E4932A1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07284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94C4955" w14:textId="33D8916A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748615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5EA635DE" w14:textId="1AE3E3E6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3358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96D6662" w14:textId="3900B1C9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15040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4FD842F" w14:textId="144D04AF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47498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CC4DCF5" w14:textId="1796C66F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575D93B2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3BF7F4B2" w14:textId="06CB3AE8" w:rsidR="00E43E6B" w:rsidRDefault="008E796E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.</w:t>
            </w:r>
          </w:p>
        </w:tc>
      </w:tr>
      <w:tr w:rsidR="00E43E6B" w:rsidRPr="00D6607F" w14:paraId="2D6B863F" w14:textId="77777777" w:rsidTr="00C17146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479116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vAlign w:val="center"/>
              </w:tcPr>
              <w:p w14:paraId="6EE12873" w14:textId="0A9D5F82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530248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7" w:type="dxa"/>
                <w:vAlign w:val="center"/>
              </w:tcPr>
              <w:p w14:paraId="4ED9C27B" w14:textId="66A90E82" w:rsidR="00E43E6B" w:rsidRPr="008E796E" w:rsidRDefault="00E43E6B" w:rsidP="008E796E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644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306C885" w14:textId="386D11D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67760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6475602" w14:textId="52020B22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26180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9BB4D56" w14:textId="1253E61B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68479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192C871" w14:textId="51943AE7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101907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1720559E" w14:textId="751BC8A8" w:rsidR="00E43E6B" w:rsidRPr="008E796E" w:rsidRDefault="00E43E6B" w:rsidP="008E796E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8E796E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00" w:type="dxa"/>
            <w:vAlign w:val="center"/>
          </w:tcPr>
          <w:p w14:paraId="4E815B93" w14:textId="77777777" w:rsidR="00E43E6B" w:rsidRDefault="00E43E6B" w:rsidP="00B53C7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615" w:type="dxa"/>
            <w:vAlign w:val="center"/>
          </w:tcPr>
          <w:p w14:paraId="53A2F3B0" w14:textId="17D713C2" w:rsidR="00E43E6B" w:rsidRDefault="008E796E" w:rsidP="00B53C7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.</w:t>
            </w:r>
          </w:p>
        </w:tc>
      </w:tr>
    </w:tbl>
    <w:p w14:paraId="1A3054D2" w14:textId="225D0C26" w:rsidR="00982BBD" w:rsidRDefault="00982BBD" w:rsidP="0019286F">
      <w:pPr>
        <w:rPr>
          <w:b/>
          <w:bCs/>
          <w:sz w:val="24"/>
          <w:szCs w:val="24"/>
          <w:lang w:bidi="ar-JO"/>
        </w:rPr>
      </w:pPr>
    </w:p>
    <w:p w14:paraId="6C83F924" w14:textId="77777777" w:rsidR="00245B50" w:rsidRPr="00982BBD" w:rsidRDefault="00245B50" w:rsidP="0019286F">
      <w:pPr>
        <w:rPr>
          <w:b/>
          <w:bCs/>
          <w:sz w:val="24"/>
          <w:szCs w:val="24"/>
          <w:lang w:bidi="ar-JO"/>
        </w:rPr>
      </w:pPr>
    </w:p>
    <w:sectPr w:rsidR="00245B50" w:rsidRPr="00982BBD" w:rsidSect="00B7460E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DEDF8" w14:textId="77777777" w:rsidR="008D23F9" w:rsidRDefault="008D23F9" w:rsidP="00B61275">
      <w:pPr>
        <w:spacing w:after="0" w:line="240" w:lineRule="auto"/>
      </w:pPr>
      <w:r>
        <w:separator/>
      </w:r>
    </w:p>
  </w:endnote>
  <w:endnote w:type="continuationSeparator" w:id="0">
    <w:p w14:paraId="05AADBF3" w14:textId="77777777" w:rsidR="008D23F9" w:rsidRDefault="008D23F9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722F4977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21A4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21A4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4578D" w14:textId="77777777" w:rsidR="008D23F9" w:rsidRDefault="008D23F9" w:rsidP="00B61275">
      <w:pPr>
        <w:spacing w:after="0" w:line="240" w:lineRule="auto"/>
      </w:pPr>
      <w:r>
        <w:separator/>
      </w:r>
    </w:p>
  </w:footnote>
  <w:footnote w:type="continuationSeparator" w:id="0">
    <w:p w14:paraId="590632E6" w14:textId="77777777" w:rsidR="008D23F9" w:rsidRDefault="008D23F9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F2D7" w14:textId="4F72F6BD" w:rsidR="00E5003E" w:rsidRDefault="008D23F9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6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1011"/>
      <w:gridCol w:w="3422"/>
      <w:gridCol w:w="730"/>
      <w:gridCol w:w="2246"/>
    </w:tblGrid>
    <w:tr w:rsidR="0019118A" w14:paraId="5501F776" w14:textId="77777777" w:rsidTr="00752CEB">
      <w:trPr>
        <w:jc w:val="center"/>
      </w:trPr>
      <w:tc>
        <w:tcPr>
          <w:tcW w:w="1956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9118A" w:rsidRPr="003E38BC" w14:paraId="1525BD2C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3A83C870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2" w:type="dxa"/>
          <w:vMerge w:val="restart"/>
          <w:vAlign w:val="center"/>
        </w:tcPr>
        <w:p w14:paraId="6CAD37DE" w14:textId="1BFDF85F" w:rsidR="0019118A" w:rsidRPr="00741021" w:rsidRDefault="00316D00" w:rsidP="00316D00">
          <w:pPr>
            <w:pStyle w:val="Header"/>
            <w:bidi/>
            <w:spacing w:before="20" w:after="20"/>
            <w:jc w:val="center"/>
            <w:rPr>
              <w:b/>
              <w:bCs/>
              <w:sz w:val="24"/>
              <w:szCs w:val="24"/>
              <w:rtl/>
              <w:lang w:bidi="ar-JO"/>
            </w:rPr>
          </w:pPr>
          <w:r>
            <w:rPr>
              <w:rFonts w:hint="cs"/>
              <w:b/>
              <w:bCs/>
              <w:sz w:val="24"/>
              <w:szCs w:val="24"/>
              <w:rtl/>
              <w:lang w:bidi="ar-JO"/>
            </w:rPr>
            <w:t xml:space="preserve">مصفوفة </w:t>
          </w:r>
          <w:r w:rsidR="00365846">
            <w:rPr>
              <w:rFonts w:hint="cs"/>
              <w:b/>
              <w:bCs/>
              <w:sz w:val="24"/>
              <w:szCs w:val="24"/>
              <w:rtl/>
              <w:lang w:bidi="ar-JO"/>
            </w:rPr>
            <w:t>تسكين نتاجات التعلم</w:t>
          </w:r>
        </w:p>
      </w:tc>
      <w:tc>
        <w:tcPr>
          <w:tcW w:w="2976" w:type="dxa"/>
          <w:gridSpan w:val="2"/>
          <w:vAlign w:val="center"/>
        </w:tcPr>
        <w:p w14:paraId="4C452EEB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80082" w:rsidRPr="003E38BC" w14:paraId="30E1F057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63D7059E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2" w:type="dxa"/>
          <w:vMerge/>
          <w:vAlign w:val="center"/>
        </w:tcPr>
        <w:p w14:paraId="4AFF66EC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2FA19738" w:rsidR="00A80082" w:rsidRPr="00A752B2" w:rsidRDefault="00A80082" w:rsidP="00365846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</w:t>
          </w:r>
          <w:r w:rsidR="005421C4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365846">
            <w:rPr>
              <w:lang w:bidi="ar-JO"/>
            </w:rPr>
            <w:t>8</w:t>
          </w:r>
        </w:p>
      </w:tc>
    </w:tr>
  </w:tbl>
  <w:p w14:paraId="29818603" w14:textId="3D0EE4D2" w:rsidR="0019118A" w:rsidRDefault="0019118A" w:rsidP="0019118A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8B0CD" w14:textId="72D4A718" w:rsidR="00E5003E" w:rsidRDefault="008D23F9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A6974"/>
    <w:multiLevelType w:val="hybridMultilevel"/>
    <w:tmpl w:val="99BEA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8061E"/>
    <w:multiLevelType w:val="hybridMultilevel"/>
    <w:tmpl w:val="AE08E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tKwFAIJTR6ItAAAA"/>
  </w:docVars>
  <w:rsids>
    <w:rsidRoot w:val="005C7D04"/>
    <w:rsid w:val="00000A6A"/>
    <w:rsid w:val="00047E73"/>
    <w:rsid w:val="0007220D"/>
    <w:rsid w:val="00091737"/>
    <w:rsid w:val="000B2E1F"/>
    <w:rsid w:val="000D2482"/>
    <w:rsid w:val="000F02B0"/>
    <w:rsid w:val="00113755"/>
    <w:rsid w:val="001137EA"/>
    <w:rsid w:val="001274BC"/>
    <w:rsid w:val="0014328C"/>
    <w:rsid w:val="00153DA4"/>
    <w:rsid w:val="0015550E"/>
    <w:rsid w:val="0019118A"/>
    <w:rsid w:val="0019286F"/>
    <w:rsid w:val="001C7F16"/>
    <w:rsid w:val="001F7CCB"/>
    <w:rsid w:val="00214A6D"/>
    <w:rsid w:val="00215890"/>
    <w:rsid w:val="00224143"/>
    <w:rsid w:val="002309CF"/>
    <w:rsid w:val="00233C44"/>
    <w:rsid w:val="00245B50"/>
    <w:rsid w:val="002B5C4C"/>
    <w:rsid w:val="002C69A9"/>
    <w:rsid w:val="002D718A"/>
    <w:rsid w:val="00316D00"/>
    <w:rsid w:val="003351A5"/>
    <w:rsid w:val="00365846"/>
    <w:rsid w:val="00383608"/>
    <w:rsid w:val="003A0316"/>
    <w:rsid w:val="003A7E1B"/>
    <w:rsid w:val="003E38BC"/>
    <w:rsid w:val="0042445B"/>
    <w:rsid w:val="00424763"/>
    <w:rsid w:val="004259E1"/>
    <w:rsid w:val="00432BAE"/>
    <w:rsid w:val="00442FBE"/>
    <w:rsid w:val="00450ACD"/>
    <w:rsid w:val="0045436C"/>
    <w:rsid w:val="00495C94"/>
    <w:rsid w:val="00497CB9"/>
    <w:rsid w:val="004D2CEF"/>
    <w:rsid w:val="004D4AAF"/>
    <w:rsid w:val="00522075"/>
    <w:rsid w:val="00527E70"/>
    <w:rsid w:val="00540EE4"/>
    <w:rsid w:val="005421C4"/>
    <w:rsid w:val="00553A95"/>
    <w:rsid w:val="005773F1"/>
    <w:rsid w:val="005C2027"/>
    <w:rsid w:val="005C7D04"/>
    <w:rsid w:val="006011E6"/>
    <w:rsid w:val="006012D3"/>
    <w:rsid w:val="00605711"/>
    <w:rsid w:val="006753E9"/>
    <w:rsid w:val="00691A37"/>
    <w:rsid w:val="007077E2"/>
    <w:rsid w:val="007208D6"/>
    <w:rsid w:val="00721A4D"/>
    <w:rsid w:val="00726B5F"/>
    <w:rsid w:val="00732C90"/>
    <w:rsid w:val="00741021"/>
    <w:rsid w:val="00747ADB"/>
    <w:rsid w:val="00752CEB"/>
    <w:rsid w:val="00756504"/>
    <w:rsid w:val="00773735"/>
    <w:rsid w:val="00784959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D23F9"/>
    <w:rsid w:val="008D5C5A"/>
    <w:rsid w:val="008E796E"/>
    <w:rsid w:val="008F153C"/>
    <w:rsid w:val="009157C9"/>
    <w:rsid w:val="00917027"/>
    <w:rsid w:val="00930301"/>
    <w:rsid w:val="00931B35"/>
    <w:rsid w:val="00961198"/>
    <w:rsid w:val="00982BBD"/>
    <w:rsid w:val="00987D9E"/>
    <w:rsid w:val="00995557"/>
    <w:rsid w:val="009F7AFB"/>
    <w:rsid w:val="00A752B2"/>
    <w:rsid w:val="00A80082"/>
    <w:rsid w:val="00A804B3"/>
    <w:rsid w:val="00A831EF"/>
    <w:rsid w:val="00A8467A"/>
    <w:rsid w:val="00AB165E"/>
    <w:rsid w:val="00AD53EF"/>
    <w:rsid w:val="00AE3A46"/>
    <w:rsid w:val="00AE6C81"/>
    <w:rsid w:val="00AF7938"/>
    <w:rsid w:val="00B47766"/>
    <w:rsid w:val="00B5286A"/>
    <w:rsid w:val="00B57912"/>
    <w:rsid w:val="00B61275"/>
    <w:rsid w:val="00B7460E"/>
    <w:rsid w:val="00B83831"/>
    <w:rsid w:val="00B931F0"/>
    <w:rsid w:val="00BB467B"/>
    <w:rsid w:val="00BB7F52"/>
    <w:rsid w:val="00BC3C55"/>
    <w:rsid w:val="00BD2207"/>
    <w:rsid w:val="00BF2C5D"/>
    <w:rsid w:val="00BF7333"/>
    <w:rsid w:val="00C00604"/>
    <w:rsid w:val="00C17146"/>
    <w:rsid w:val="00C234D7"/>
    <w:rsid w:val="00C80807"/>
    <w:rsid w:val="00C964C8"/>
    <w:rsid w:val="00CA46B7"/>
    <w:rsid w:val="00CB0864"/>
    <w:rsid w:val="00CB0A0D"/>
    <w:rsid w:val="00CC0CB4"/>
    <w:rsid w:val="00CD2FAA"/>
    <w:rsid w:val="00CE26E7"/>
    <w:rsid w:val="00CE5E7A"/>
    <w:rsid w:val="00CF0E9B"/>
    <w:rsid w:val="00D47BAD"/>
    <w:rsid w:val="00D6607F"/>
    <w:rsid w:val="00D82210"/>
    <w:rsid w:val="00D90100"/>
    <w:rsid w:val="00D9100F"/>
    <w:rsid w:val="00DC543E"/>
    <w:rsid w:val="00DD72CB"/>
    <w:rsid w:val="00E15610"/>
    <w:rsid w:val="00E43BAF"/>
    <w:rsid w:val="00E43E6B"/>
    <w:rsid w:val="00E5003E"/>
    <w:rsid w:val="00E945D4"/>
    <w:rsid w:val="00E97148"/>
    <w:rsid w:val="00ED0FFD"/>
    <w:rsid w:val="00ED30AF"/>
    <w:rsid w:val="00EE32D9"/>
    <w:rsid w:val="00F14663"/>
    <w:rsid w:val="00F221CA"/>
    <w:rsid w:val="00F32036"/>
    <w:rsid w:val="00F34A16"/>
    <w:rsid w:val="00F55999"/>
    <w:rsid w:val="00F71BA3"/>
    <w:rsid w:val="00F93EFB"/>
    <w:rsid w:val="00F95E2E"/>
    <w:rsid w:val="00FE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F5CF2"/>
  <w15:docId w15:val="{944CB159-2CA8-4D2D-B1DD-81DBA736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931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faris matalkah</cp:lastModifiedBy>
  <cp:revision>23</cp:revision>
  <cp:lastPrinted>2022-01-24T09:58:00Z</cp:lastPrinted>
  <dcterms:created xsi:type="dcterms:W3CDTF">2022-01-17T12:31:00Z</dcterms:created>
  <dcterms:modified xsi:type="dcterms:W3CDTF">2022-02-17T20:40:00Z</dcterms:modified>
</cp:coreProperties>
</file>